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1E737" w14:textId="68618985" w:rsidR="006E38A9" w:rsidRDefault="0053707E">
      <w:r w:rsidRPr="0053707E">
        <w:drawing>
          <wp:inline distT="0" distB="0" distL="0" distR="0" wp14:anchorId="29D2513F" wp14:editId="3F00581B">
            <wp:extent cx="3229610" cy="2224640"/>
            <wp:effectExtent l="0" t="0" r="8890" b="4445"/>
            <wp:docPr id="1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折线图&#10;&#10;描述已自动生成"/>
                    <pic:cNvPicPr/>
                  </pic:nvPicPr>
                  <pic:blipFill rotWithShape="1">
                    <a:blip r:embed="rId4"/>
                    <a:srcRect t="23564"/>
                    <a:stretch/>
                  </pic:blipFill>
                  <pic:spPr bwMode="auto">
                    <a:xfrm>
                      <a:off x="0" y="0"/>
                      <a:ext cx="3235604" cy="2228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E5A1B1" w14:textId="27FE9BB0" w:rsidR="0053707E" w:rsidRDefault="0053707E">
      <w:proofErr w:type="spellStart"/>
      <w:r>
        <w:t>L</w:t>
      </w:r>
      <w:r>
        <w:rPr>
          <w:rFonts w:hint="eastAsia"/>
        </w:rPr>
        <w:t>stm</w:t>
      </w:r>
      <w:proofErr w:type="spellEnd"/>
      <w:r>
        <w:t xml:space="preserve"> Epoch100 Batch_size</w:t>
      </w:r>
      <w:r w:rsidR="00B93DEB">
        <w:t>2</w:t>
      </w:r>
      <w:r>
        <w:t>00 teacherforcing001 layers11 dropout0.5,0.1</w:t>
      </w:r>
    </w:p>
    <w:p w14:paraId="2E71F584" w14:textId="78FA296E" w:rsidR="0053707E" w:rsidRDefault="0053707E">
      <w:r>
        <w:t>WER.81 BLEU.13</w:t>
      </w:r>
    </w:p>
    <w:p w14:paraId="30144CDC" w14:textId="15D55CFB" w:rsidR="00843DE0" w:rsidRDefault="00843DE0"/>
    <w:p w14:paraId="355CC07B" w14:textId="5F358F49" w:rsidR="00843DE0" w:rsidRDefault="00843DE0">
      <w:r>
        <w:rPr>
          <w:noProof/>
        </w:rPr>
        <w:drawing>
          <wp:inline distT="0" distB="0" distL="0" distR="0" wp14:anchorId="2C3A6750" wp14:editId="1FDA92F5">
            <wp:extent cx="2964180" cy="2179398"/>
            <wp:effectExtent l="0" t="0" r="7620" b="0"/>
            <wp:docPr id="2" name="图片 2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表, 折线图&#10;&#10;描述已自动生成"/>
                    <pic:cNvPicPr/>
                  </pic:nvPicPr>
                  <pic:blipFill rotWithShape="1">
                    <a:blip r:embed="rId5"/>
                    <a:srcRect t="13664" r="14213"/>
                    <a:stretch/>
                  </pic:blipFill>
                  <pic:spPr bwMode="auto">
                    <a:xfrm>
                      <a:off x="0" y="0"/>
                      <a:ext cx="2968723" cy="2182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AC7F23" w14:textId="70FE2C74" w:rsidR="00843DE0" w:rsidRDefault="00843DE0" w:rsidP="00843DE0">
      <w:proofErr w:type="spellStart"/>
      <w:r>
        <w:t>L</w:t>
      </w:r>
      <w:r>
        <w:rPr>
          <w:rFonts w:hint="eastAsia"/>
        </w:rPr>
        <w:t>stm</w:t>
      </w:r>
      <w:proofErr w:type="spellEnd"/>
      <w:r>
        <w:t xml:space="preserve"> Epoch100 Batch_size</w:t>
      </w:r>
      <w:r w:rsidR="00B93DEB">
        <w:t>2</w:t>
      </w:r>
      <w:r>
        <w:t>00 teacherforcing00</w:t>
      </w:r>
      <w:r>
        <w:t>.5</w:t>
      </w:r>
      <w:r>
        <w:t xml:space="preserve"> layers11 dropout0.5,0.1</w:t>
      </w:r>
    </w:p>
    <w:p w14:paraId="44960D66" w14:textId="75FDCACF" w:rsidR="00843DE0" w:rsidRDefault="00843DE0" w:rsidP="00843DE0">
      <w:r>
        <w:t>WER.</w:t>
      </w:r>
      <w:r w:rsidR="008D198F">
        <w:t>79</w:t>
      </w:r>
      <w:r>
        <w:t xml:space="preserve"> BLEU.1</w:t>
      </w:r>
      <w:r w:rsidR="008D198F">
        <w:t>4</w:t>
      </w:r>
    </w:p>
    <w:p w14:paraId="245A4D41" w14:textId="37527960" w:rsidR="00861724" w:rsidRDefault="00861724" w:rsidP="00843DE0"/>
    <w:p w14:paraId="72072BA4" w14:textId="1FCF468E" w:rsidR="00861724" w:rsidRDefault="00861724" w:rsidP="00843DE0">
      <w:pPr>
        <w:rPr>
          <w:rFonts w:hint="eastAsia"/>
        </w:rPr>
      </w:pPr>
      <w:r>
        <w:rPr>
          <w:noProof/>
        </w:rPr>
        <w:drawing>
          <wp:inline distT="0" distB="0" distL="0" distR="0" wp14:anchorId="6DD27B0B" wp14:editId="38199732">
            <wp:extent cx="3931920" cy="2358059"/>
            <wp:effectExtent l="0" t="0" r="0" b="4445"/>
            <wp:docPr id="3" name="图片 3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表, 折线图&#10;&#10;描述已自动生成"/>
                    <pic:cNvPicPr/>
                  </pic:nvPicPr>
                  <pic:blipFill rotWithShape="1">
                    <a:blip r:embed="rId6"/>
                    <a:srcRect t="29421"/>
                    <a:stretch/>
                  </pic:blipFill>
                  <pic:spPr bwMode="auto">
                    <a:xfrm>
                      <a:off x="0" y="0"/>
                      <a:ext cx="3936176" cy="23606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8E7FB" w14:textId="2FCA33FF" w:rsidR="00861724" w:rsidRDefault="00861724" w:rsidP="00861724">
      <w:proofErr w:type="spellStart"/>
      <w:r>
        <w:t>L</w:t>
      </w:r>
      <w:r>
        <w:rPr>
          <w:rFonts w:hint="eastAsia"/>
        </w:rPr>
        <w:t>stm</w:t>
      </w:r>
      <w:proofErr w:type="spellEnd"/>
      <w:r>
        <w:t xml:space="preserve"> Epoch100 Batch_size200 teacherforcing00.5 layers11 dropout0.5,0.</w:t>
      </w:r>
      <w:r>
        <w:t>5</w:t>
      </w:r>
    </w:p>
    <w:p w14:paraId="43284912" w14:textId="48CB1B82" w:rsidR="00861724" w:rsidRDefault="00861724" w:rsidP="00861724">
      <w:r>
        <w:t>WER.79 BLEU.1</w:t>
      </w:r>
      <w:r w:rsidR="00C9258E">
        <w:t>3</w:t>
      </w:r>
    </w:p>
    <w:p w14:paraId="39C9BB0B" w14:textId="0B1955AA" w:rsidR="00952139" w:rsidRDefault="00952139" w:rsidP="00861724">
      <w:pPr>
        <w:rPr>
          <w:rFonts w:hint="eastAsia"/>
        </w:rPr>
      </w:pPr>
    </w:p>
    <w:p w14:paraId="65F804DE" w14:textId="5A587CF5" w:rsidR="00952139" w:rsidRDefault="00952139" w:rsidP="00861724">
      <w:pPr>
        <w:rPr>
          <w:rFonts w:hint="eastAsia"/>
        </w:rPr>
      </w:pPr>
      <w:r>
        <w:rPr>
          <w:noProof/>
        </w:rPr>
        <w:drawing>
          <wp:inline distT="0" distB="0" distL="0" distR="0" wp14:anchorId="0FBEAE74" wp14:editId="39214ACB">
            <wp:extent cx="3688426" cy="2453640"/>
            <wp:effectExtent l="0" t="0" r="7620" b="3810"/>
            <wp:docPr id="4" name="图片 4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表, 折线图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94064" cy="245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4E2E9" w14:textId="1F65043E" w:rsidR="00952139" w:rsidRDefault="00952139" w:rsidP="00952139">
      <w:r>
        <w:t xml:space="preserve">Fbank1 </w:t>
      </w:r>
      <w:proofErr w:type="spellStart"/>
      <w:r>
        <w:t>L</w:t>
      </w:r>
      <w:r>
        <w:rPr>
          <w:rFonts w:hint="eastAsia"/>
        </w:rPr>
        <w:t>stm</w:t>
      </w:r>
      <w:proofErr w:type="spellEnd"/>
      <w:r>
        <w:t xml:space="preserve"> Epoch100 Batch_size200 teacherforcing00.5 layers11 dropout0.5,0.5</w:t>
      </w:r>
    </w:p>
    <w:p w14:paraId="7EB1F170" w14:textId="395C750C" w:rsidR="00952139" w:rsidRDefault="00952139" w:rsidP="00952139">
      <w:r>
        <w:t>WER.</w:t>
      </w:r>
      <w:r>
        <w:t>87</w:t>
      </w:r>
      <w:r>
        <w:t xml:space="preserve"> BLEU.</w:t>
      </w:r>
      <w:r>
        <w:t>07</w:t>
      </w:r>
      <w:r w:rsidR="00E83965">
        <w:t xml:space="preserve"> emb39</w:t>
      </w:r>
      <w:r w:rsidR="00460DA0">
        <w:t xml:space="preserve"> hid100</w:t>
      </w:r>
    </w:p>
    <w:p w14:paraId="10744A93" w14:textId="585D95AF" w:rsidR="00E83965" w:rsidRDefault="00E83965" w:rsidP="00952139"/>
    <w:p w14:paraId="194441D4" w14:textId="6A9E2107" w:rsidR="00E83965" w:rsidRDefault="00E83965" w:rsidP="00952139"/>
    <w:p w14:paraId="4F660087" w14:textId="4200A1BF" w:rsidR="00E83965" w:rsidRDefault="00E83965" w:rsidP="00952139">
      <w:pPr>
        <w:rPr>
          <w:rFonts w:hint="eastAsia"/>
        </w:rPr>
      </w:pPr>
      <w:r>
        <w:rPr>
          <w:noProof/>
        </w:rPr>
        <w:drawing>
          <wp:inline distT="0" distB="0" distL="0" distR="0" wp14:anchorId="2D49EDD6" wp14:editId="0835EF3B">
            <wp:extent cx="4467225" cy="2990850"/>
            <wp:effectExtent l="0" t="0" r="9525" b="0"/>
            <wp:docPr id="5" name="图片 5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表, 折线图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63B2F" w14:textId="6DCF9699" w:rsidR="00E83965" w:rsidRDefault="00E83965" w:rsidP="00E83965">
      <w:r>
        <w:t>Mfcc1+</w:t>
      </w:r>
      <w:r>
        <w:t xml:space="preserve">Fbank1 </w:t>
      </w:r>
      <w:proofErr w:type="spellStart"/>
      <w:r>
        <w:t>L</w:t>
      </w:r>
      <w:r>
        <w:rPr>
          <w:rFonts w:hint="eastAsia"/>
        </w:rPr>
        <w:t>stm</w:t>
      </w:r>
      <w:proofErr w:type="spellEnd"/>
      <w:r>
        <w:t xml:space="preserve"> Epoch100 Batch_size200 teacherforcing00.5 layers11 dropout0.5,0.5</w:t>
      </w:r>
    </w:p>
    <w:p w14:paraId="7B29229B" w14:textId="3AE32417" w:rsidR="00E83965" w:rsidRDefault="00E83965" w:rsidP="00E83965">
      <w:r>
        <w:t xml:space="preserve">WER.87 BLEU.07 </w:t>
      </w:r>
      <w:r>
        <w:t xml:space="preserve">emb78 </w:t>
      </w:r>
      <w:r>
        <w:t>hid100</w:t>
      </w:r>
    </w:p>
    <w:p w14:paraId="24C6DD21" w14:textId="77777777" w:rsidR="00843DE0" w:rsidRPr="0053707E" w:rsidRDefault="00843DE0">
      <w:pPr>
        <w:rPr>
          <w:rFonts w:hint="eastAsia"/>
        </w:rPr>
      </w:pPr>
    </w:p>
    <w:sectPr w:rsidR="00843DE0" w:rsidRPr="0053707E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rM0sDA2Nrc0NzFT0lEKTi0uzszPAykwrAUAT3jhvSwAAAA="/>
  </w:docVars>
  <w:rsids>
    <w:rsidRoot w:val="004F3E5D"/>
    <w:rsid w:val="00460DA0"/>
    <w:rsid w:val="004F3E5D"/>
    <w:rsid w:val="0053707E"/>
    <w:rsid w:val="00843DE0"/>
    <w:rsid w:val="00861724"/>
    <w:rsid w:val="008D198F"/>
    <w:rsid w:val="00952139"/>
    <w:rsid w:val="009B6DAE"/>
    <w:rsid w:val="00B93DEB"/>
    <w:rsid w:val="00C20D9C"/>
    <w:rsid w:val="00C9258E"/>
    <w:rsid w:val="00E83965"/>
    <w:rsid w:val="00EF0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2CD10"/>
  <w15:chartTrackingRefBased/>
  <w15:docId w15:val="{AEA0A21A-E4FF-443D-895D-377F893BB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0</TotalTime>
  <Pages>2</Pages>
  <Words>73</Words>
  <Characters>418</Characters>
  <Application>Microsoft Office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Yupei</dc:creator>
  <cp:keywords/>
  <dc:description/>
  <cp:lastModifiedBy>ZHANG Yupei</cp:lastModifiedBy>
  <cp:revision>10</cp:revision>
  <dcterms:created xsi:type="dcterms:W3CDTF">2022-03-24T23:08:00Z</dcterms:created>
  <dcterms:modified xsi:type="dcterms:W3CDTF">2022-03-26T02:18:00Z</dcterms:modified>
</cp:coreProperties>
</file>